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A19B0" w:rsidRPr="00723703" w:rsidRDefault="00723703" w:rsidP="00723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723703">
        <w:rPr>
          <w:rFonts w:ascii="Times New Roman" w:hAnsi="Times New Roman" w:cs="Times New Roman"/>
          <w:b/>
          <w:bCs/>
          <w:sz w:val="40"/>
          <w:szCs w:val="40"/>
        </w:rPr>
        <w:t>Edward W Albertin Living Memorial Endowment</w:t>
      </w:r>
    </w:p>
    <w:p w:rsidR="00723703" w:rsidRDefault="00723703" w:rsidP="00723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723703">
        <w:rPr>
          <w:rFonts w:ascii="Times New Roman" w:hAnsi="Times New Roman" w:cs="Times New Roman"/>
          <w:b/>
          <w:bCs/>
          <w:sz w:val="40"/>
          <w:szCs w:val="40"/>
        </w:rPr>
        <w:t>Student Scholarship Application Form</w:t>
      </w:r>
    </w:p>
    <w:p w:rsidR="00723703" w:rsidRDefault="00723703" w:rsidP="00327084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rpose of this endowment fund is to assist members of St. Paul Lutheran Church, Sheboygan Falls, WI in the pursuit of full-time careers within the church. Students must pursue a degree through a LCMS </w:t>
      </w:r>
      <w:r w:rsidR="00327084">
        <w:rPr>
          <w:rFonts w:ascii="Times New Roman" w:hAnsi="Times New Roman" w:cs="Times New Roman"/>
          <w:sz w:val="24"/>
          <w:szCs w:val="24"/>
        </w:rPr>
        <w:t>institution. *</w:t>
      </w:r>
    </w:p>
    <w:p w:rsidR="00723703" w:rsidRDefault="00723703" w:rsidP="00327084">
      <w:pPr>
        <w:spacing w:after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 Name: ____________________________________________________________</w:t>
      </w:r>
    </w:p>
    <w:p w:rsidR="00723703" w:rsidRDefault="00723703" w:rsidP="00327084">
      <w:pPr>
        <w:spacing w:after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Address: _____________________________________________________________</w:t>
      </w:r>
    </w:p>
    <w:p w:rsidR="00723703" w:rsidRDefault="00723703" w:rsidP="00327084">
      <w:pPr>
        <w:spacing w:after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 Work: ________________ Home: ___________________ Cell: ________________</w:t>
      </w:r>
    </w:p>
    <w:p w:rsidR="00723703" w:rsidRDefault="00723703" w:rsidP="00327084">
      <w:pPr>
        <w:spacing w:after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Address: _____________________________________________________________</w:t>
      </w:r>
    </w:p>
    <w:p w:rsidR="00723703" w:rsidRDefault="00723703" w:rsidP="00327084">
      <w:pPr>
        <w:spacing w:after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of birth: ______________________________ Date of birth: ____________________</w:t>
      </w:r>
    </w:p>
    <w:p w:rsidR="00723703" w:rsidRDefault="00723703" w:rsidP="00327084">
      <w:pPr>
        <w:spacing w:after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the institution at which you wish to pursue your </w:t>
      </w:r>
      <w:r w:rsidR="002D226A">
        <w:rPr>
          <w:rFonts w:ascii="Times New Roman" w:hAnsi="Times New Roman" w:cs="Times New Roman"/>
          <w:sz w:val="24"/>
          <w:szCs w:val="24"/>
        </w:rPr>
        <w:t>degree.</w:t>
      </w:r>
    </w:p>
    <w:p w:rsidR="00723703" w:rsidRDefault="00723703" w:rsidP="0032708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</w:t>
      </w:r>
    </w:p>
    <w:p w:rsidR="00723703" w:rsidRDefault="00723703" w:rsidP="00327084">
      <w:pPr>
        <w:spacing w:after="360"/>
        <w:rPr>
          <w:rFonts w:ascii="Times New Roman" w:hAnsi="Times New Roman" w:cs="Times New Roman"/>
          <w:sz w:val="20"/>
          <w:szCs w:val="20"/>
        </w:rPr>
      </w:pPr>
      <w:r w:rsidRPr="00723703">
        <w:rPr>
          <w:rFonts w:ascii="Times New Roman" w:hAnsi="Times New Roman" w:cs="Times New Roman"/>
          <w:sz w:val="20"/>
          <w:szCs w:val="20"/>
        </w:rPr>
        <w:t>(Name)</w:t>
      </w:r>
      <w:r w:rsidRPr="00723703">
        <w:rPr>
          <w:rFonts w:ascii="Times New Roman" w:hAnsi="Times New Roman" w:cs="Times New Roman"/>
          <w:sz w:val="20"/>
          <w:szCs w:val="20"/>
        </w:rPr>
        <w:tab/>
      </w:r>
      <w:r w:rsidRPr="00723703">
        <w:rPr>
          <w:rFonts w:ascii="Times New Roman" w:hAnsi="Times New Roman" w:cs="Times New Roman"/>
          <w:sz w:val="20"/>
          <w:szCs w:val="20"/>
        </w:rPr>
        <w:tab/>
      </w:r>
      <w:r w:rsidRPr="00723703">
        <w:rPr>
          <w:rFonts w:ascii="Times New Roman" w:hAnsi="Times New Roman" w:cs="Times New Roman"/>
          <w:sz w:val="20"/>
          <w:szCs w:val="20"/>
        </w:rPr>
        <w:tab/>
      </w:r>
      <w:r w:rsidRPr="00723703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723703">
        <w:rPr>
          <w:rFonts w:ascii="Times New Roman" w:hAnsi="Times New Roman" w:cs="Times New Roman"/>
          <w:sz w:val="20"/>
          <w:szCs w:val="20"/>
        </w:rPr>
        <w:tab/>
        <w:t>(City)</w:t>
      </w:r>
      <w:r w:rsidRPr="00723703">
        <w:rPr>
          <w:rFonts w:ascii="Times New Roman" w:hAnsi="Times New Roman" w:cs="Times New Roman"/>
          <w:sz w:val="20"/>
          <w:szCs w:val="20"/>
        </w:rPr>
        <w:tab/>
      </w:r>
      <w:r w:rsidRPr="00723703">
        <w:rPr>
          <w:rFonts w:ascii="Times New Roman" w:hAnsi="Times New Roman" w:cs="Times New Roman"/>
          <w:sz w:val="20"/>
          <w:szCs w:val="20"/>
        </w:rPr>
        <w:tab/>
      </w:r>
      <w:r w:rsidRPr="00723703">
        <w:rPr>
          <w:rFonts w:ascii="Times New Roman" w:hAnsi="Times New Roman" w:cs="Times New Roman"/>
          <w:sz w:val="20"/>
          <w:szCs w:val="20"/>
        </w:rPr>
        <w:tab/>
      </w:r>
      <w:r w:rsidRPr="00723703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723703">
        <w:rPr>
          <w:rFonts w:ascii="Times New Roman" w:hAnsi="Times New Roman" w:cs="Times New Roman"/>
          <w:sz w:val="20"/>
          <w:szCs w:val="20"/>
        </w:rPr>
        <w:t>(State)</w:t>
      </w:r>
    </w:p>
    <w:p w:rsidR="00723703" w:rsidRDefault="00723703" w:rsidP="00327084">
      <w:pPr>
        <w:spacing w:after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ward what degree will you be working? _______________________________________</w:t>
      </w:r>
    </w:p>
    <w:p w:rsidR="00723703" w:rsidRDefault="00723703" w:rsidP="00327084">
      <w:pPr>
        <w:spacing w:after="36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leges and universities attended, including on in which you are enrolled. Arrange in sequence, listing your current institution first. </w:t>
      </w:r>
      <w:r>
        <w:rPr>
          <w:rFonts w:ascii="Times New Roman" w:hAnsi="Times New Roman" w:cs="Times New Roman"/>
          <w:i/>
          <w:iCs/>
          <w:sz w:val="24"/>
          <w:szCs w:val="24"/>
        </w:rPr>
        <w:t>Do not fill in if you have not yet attended a college or univers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1530"/>
        <w:gridCol w:w="1890"/>
        <w:gridCol w:w="1530"/>
        <w:gridCol w:w="1795"/>
      </w:tblGrid>
      <w:tr w:rsidR="00723703" w:rsidRPr="00723703" w:rsidTr="00327084">
        <w:tc>
          <w:tcPr>
            <w:tcW w:w="2605" w:type="dxa"/>
          </w:tcPr>
          <w:p w:rsidR="00723703" w:rsidRPr="00723703" w:rsidRDefault="00723703" w:rsidP="007237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23703">
              <w:rPr>
                <w:rFonts w:ascii="Times New Roman" w:hAnsi="Times New Roman" w:cs="Times New Roman"/>
                <w:sz w:val="20"/>
                <w:szCs w:val="20"/>
              </w:rPr>
              <w:t>College/University &amp; State Located</w:t>
            </w:r>
          </w:p>
        </w:tc>
        <w:tc>
          <w:tcPr>
            <w:tcW w:w="1530" w:type="dxa"/>
          </w:tcPr>
          <w:p w:rsidR="00723703" w:rsidRPr="00723703" w:rsidRDefault="00723703" w:rsidP="007237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23703">
              <w:rPr>
                <w:rFonts w:ascii="Times New Roman" w:hAnsi="Times New Roman" w:cs="Times New Roman"/>
                <w:sz w:val="20"/>
                <w:szCs w:val="20"/>
              </w:rPr>
              <w:t>Inclusive Dates of Attendance</w:t>
            </w:r>
          </w:p>
        </w:tc>
        <w:tc>
          <w:tcPr>
            <w:tcW w:w="1890" w:type="dxa"/>
          </w:tcPr>
          <w:p w:rsidR="00723703" w:rsidRPr="00723703" w:rsidRDefault="00723703" w:rsidP="007237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23703" w:rsidRPr="00723703" w:rsidRDefault="00723703" w:rsidP="007237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23703">
              <w:rPr>
                <w:rFonts w:ascii="Times New Roman" w:hAnsi="Times New Roman" w:cs="Times New Roman"/>
                <w:sz w:val="20"/>
                <w:szCs w:val="20"/>
              </w:rPr>
              <w:t>Degree</w:t>
            </w:r>
          </w:p>
        </w:tc>
        <w:tc>
          <w:tcPr>
            <w:tcW w:w="1530" w:type="dxa"/>
          </w:tcPr>
          <w:p w:rsidR="00723703" w:rsidRPr="00723703" w:rsidRDefault="00723703" w:rsidP="007237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23703">
              <w:rPr>
                <w:rFonts w:ascii="Times New Roman" w:hAnsi="Times New Roman" w:cs="Times New Roman"/>
                <w:sz w:val="20"/>
                <w:szCs w:val="20"/>
              </w:rPr>
              <w:t>Date Awarded or Expected</w:t>
            </w:r>
          </w:p>
        </w:tc>
        <w:tc>
          <w:tcPr>
            <w:tcW w:w="1795" w:type="dxa"/>
          </w:tcPr>
          <w:p w:rsidR="00723703" w:rsidRPr="00723703" w:rsidRDefault="00723703" w:rsidP="007237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23703">
              <w:rPr>
                <w:rFonts w:ascii="Times New Roman" w:hAnsi="Times New Roman" w:cs="Times New Roman"/>
                <w:sz w:val="20"/>
                <w:szCs w:val="20"/>
              </w:rPr>
              <w:t>Major Field of Specialization</w:t>
            </w:r>
          </w:p>
        </w:tc>
      </w:tr>
      <w:tr w:rsidR="00723703" w:rsidTr="00327084">
        <w:tc>
          <w:tcPr>
            <w:tcW w:w="2605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5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3703" w:rsidTr="00327084">
        <w:tc>
          <w:tcPr>
            <w:tcW w:w="2605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5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3703" w:rsidTr="00327084">
        <w:tc>
          <w:tcPr>
            <w:tcW w:w="2605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5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3703" w:rsidTr="00327084">
        <w:tc>
          <w:tcPr>
            <w:tcW w:w="2605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5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3703" w:rsidTr="00327084">
        <w:tc>
          <w:tcPr>
            <w:tcW w:w="2605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5" w:type="dxa"/>
          </w:tcPr>
          <w:p w:rsidR="00723703" w:rsidRDefault="00723703" w:rsidP="00723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23703" w:rsidRDefault="00723703" w:rsidP="00723703">
      <w:pPr>
        <w:rPr>
          <w:rFonts w:ascii="Times New Roman" w:hAnsi="Times New Roman" w:cs="Times New Roman"/>
          <w:sz w:val="24"/>
          <w:szCs w:val="24"/>
        </w:rPr>
      </w:pPr>
    </w:p>
    <w:p w:rsidR="00327084" w:rsidRDefault="00327084" w:rsidP="00723703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ail completed form to: Jim Albertin, 3913 Broadway Rd., Sheboygan Falls, WI, 53085</w:t>
      </w:r>
    </w:p>
    <w:p w:rsidR="00327084" w:rsidRPr="00327084" w:rsidRDefault="00327084" w:rsidP="00327084">
      <w:pPr>
        <w:rPr>
          <w:rFonts w:ascii="Times New Roman" w:hAnsi="Times New Roman" w:cs="Times New Roman"/>
          <w:sz w:val="24"/>
          <w:szCs w:val="24"/>
        </w:rPr>
      </w:pPr>
      <w:r w:rsidRPr="00327084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7084">
        <w:rPr>
          <w:rFonts w:ascii="Times New Roman" w:hAnsi="Times New Roman" w:cs="Times New Roman"/>
          <w:sz w:val="24"/>
          <w:szCs w:val="24"/>
        </w:rPr>
        <w:t>Students who pursue a career outside of Church work after graduation are asked to pay back to the Edward W. Albertin Living Memorial Endowment and grants they have received.</w:t>
      </w:r>
    </w:p>
    <w:sectPr w:rsidR="00327084" w:rsidRPr="003270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AC5FDB"/>
    <w:multiLevelType w:val="hybridMultilevel"/>
    <w:tmpl w:val="5984A188"/>
    <w:lvl w:ilvl="0" w:tplc="DADCE5A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U2MTexNDU3NrZU0lEKTi0uzszPAykwrAUAsL45SCwAAAA="/>
  </w:docVars>
  <w:rsids>
    <w:rsidRoot w:val="00723703"/>
    <w:rsid w:val="002D226A"/>
    <w:rsid w:val="00327084"/>
    <w:rsid w:val="005A19B0"/>
    <w:rsid w:val="00723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1ADA6"/>
  <w15:chartTrackingRefBased/>
  <w15:docId w15:val="{6D4D4FC0-1C2C-4D9A-8925-AB4750A7F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3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270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Bramstedt</dc:creator>
  <cp:keywords/>
  <dc:description/>
  <cp:lastModifiedBy>Vicky Bramstedt</cp:lastModifiedBy>
  <cp:revision>2</cp:revision>
  <dcterms:created xsi:type="dcterms:W3CDTF">2021-03-02T21:49:00Z</dcterms:created>
  <dcterms:modified xsi:type="dcterms:W3CDTF">2021-03-02T22:04:00Z</dcterms:modified>
</cp:coreProperties>
</file>